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061E" w:rsidRPr="00594147" w:rsidRDefault="008C486B" w:rsidP="00594147">
      <w:pPr>
        <w:jc w:val="center"/>
        <w:rPr>
          <w:sz w:val="24"/>
        </w:rPr>
      </w:pPr>
      <w:bookmarkStart w:id="0" w:name="_GoBack"/>
      <w:bookmarkEnd w:id="0"/>
      <w:r w:rsidRPr="00594147">
        <w:rPr>
          <w:sz w:val="24"/>
        </w:rPr>
        <w:t>SOPHOMORE SEMINAR U</w:t>
      </w:r>
      <w:r w:rsidR="00594147" w:rsidRPr="00594147">
        <w:rPr>
          <w:sz w:val="24"/>
        </w:rPr>
        <w:t>NIT OUTLINE</w:t>
      </w:r>
    </w:p>
    <w:tbl>
      <w:tblPr>
        <w:tblStyle w:val="TableGrid"/>
        <w:tblW w:w="10758" w:type="dxa"/>
        <w:tblInd w:w="-413" w:type="dxa"/>
        <w:tblLayout w:type="fixed"/>
        <w:tblLook w:val="04A0" w:firstRow="1" w:lastRow="0" w:firstColumn="1" w:lastColumn="0" w:noHBand="0" w:noVBand="1"/>
      </w:tblPr>
      <w:tblGrid>
        <w:gridCol w:w="2326"/>
        <w:gridCol w:w="3212"/>
        <w:gridCol w:w="2700"/>
        <w:gridCol w:w="2520"/>
      </w:tblGrid>
      <w:tr w:rsidR="00D23E00" w:rsidTr="006E198E">
        <w:tc>
          <w:tcPr>
            <w:tcW w:w="2326" w:type="dxa"/>
          </w:tcPr>
          <w:p w:rsidR="00D23E00" w:rsidRPr="00595B04" w:rsidRDefault="00773FDE" w:rsidP="00D23E00">
            <w:pPr>
              <w:rPr>
                <w:b/>
              </w:rPr>
            </w:pPr>
            <w:r>
              <w:rPr>
                <w:b/>
              </w:rPr>
              <w:t>Module</w:t>
            </w:r>
            <w:r w:rsidR="00D23E00" w:rsidRPr="00595B04">
              <w:rPr>
                <w:b/>
              </w:rPr>
              <w:t xml:space="preserve"> 1- </w:t>
            </w:r>
          </w:p>
          <w:p w:rsidR="00051949" w:rsidRPr="00595B04" w:rsidRDefault="00051949">
            <w:pPr>
              <w:rPr>
                <w:b/>
              </w:rPr>
            </w:pPr>
            <w:r>
              <w:rPr>
                <w:b/>
              </w:rPr>
              <w:t>August 8</w:t>
            </w:r>
            <w:r w:rsidRPr="00051949">
              <w:rPr>
                <w:b/>
                <w:vertAlign w:val="superscript"/>
              </w:rPr>
              <w:t>th</w:t>
            </w:r>
            <w:r>
              <w:rPr>
                <w:b/>
              </w:rPr>
              <w:t>-September 2</w:t>
            </w:r>
            <w:r w:rsidRPr="00051949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</w:t>
            </w:r>
            <w:r w:rsidR="00594147" w:rsidRPr="00DB0C3F">
              <w:rPr>
                <w:b/>
                <w:i/>
                <w:sz w:val="20"/>
              </w:rPr>
              <w:t>(GOAL SETTING/REFLECTIONS</w:t>
            </w:r>
            <w:r w:rsidR="00594147" w:rsidRPr="00594147">
              <w:rPr>
                <w:b/>
                <w:sz w:val="20"/>
              </w:rPr>
              <w:t>)</w:t>
            </w:r>
          </w:p>
        </w:tc>
        <w:tc>
          <w:tcPr>
            <w:tcW w:w="3212" w:type="dxa"/>
          </w:tcPr>
          <w:p w:rsidR="00D23E00" w:rsidRPr="00595B04" w:rsidRDefault="00773FDE" w:rsidP="00D23E00">
            <w:pPr>
              <w:rPr>
                <w:b/>
              </w:rPr>
            </w:pPr>
            <w:r>
              <w:rPr>
                <w:b/>
              </w:rPr>
              <w:t>Module</w:t>
            </w:r>
            <w:r w:rsidR="00D23E00" w:rsidRPr="00595B04">
              <w:rPr>
                <w:b/>
              </w:rPr>
              <w:t xml:space="preserve"> 2-</w:t>
            </w:r>
          </w:p>
          <w:p w:rsidR="00051949" w:rsidRDefault="00051949" w:rsidP="007768CA">
            <w:pPr>
              <w:rPr>
                <w:b/>
              </w:rPr>
            </w:pPr>
            <w:r>
              <w:rPr>
                <w:b/>
              </w:rPr>
              <w:t>September 6</w:t>
            </w:r>
            <w:r w:rsidRPr="00051949">
              <w:rPr>
                <w:b/>
                <w:vertAlign w:val="superscript"/>
              </w:rPr>
              <w:t>th</w:t>
            </w:r>
            <w:r>
              <w:rPr>
                <w:b/>
              </w:rPr>
              <w:t>-October 14</w:t>
            </w:r>
            <w:r w:rsidRPr="00051949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</w:p>
          <w:p w:rsidR="00594147" w:rsidRPr="00DB0C3F" w:rsidRDefault="00594147" w:rsidP="007768CA">
            <w:pPr>
              <w:rPr>
                <w:b/>
                <w:i/>
              </w:rPr>
            </w:pPr>
            <w:r w:rsidRPr="00DB0C3F">
              <w:rPr>
                <w:b/>
                <w:i/>
              </w:rPr>
              <w:t>(EDUCATION, POST SECONDARY PLANS)</w:t>
            </w:r>
          </w:p>
        </w:tc>
        <w:tc>
          <w:tcPr>
            <w:tcW w:w="2700" w:type="dxa"/>
          </w:tcPr>
          <w:p w:rsidR="00D23E00" w:rsidRPr="00595B04" w:rsidRDefault="00773FDE" w:rsidP="00D23E00">
            <w:pPr>
              <w:rPr>
                <w:b/>
              </w:rPr>
            </w:pPr>
            <w:r>
              <w:rPr>
                <w:b/>
              </w:rPr>
              <w:t>Module</w:t>
            </w:r>
            <w:r w:rsidR="00D23E00" w:rsidRPr="00595B04">
              <w:rPr>
                <w:b/>
              </w:rPr>
              <w:t xml:space="preserve"> 3</w:t>
            </w:r>
          </w:p>
          <w:p w:rsidR="00051949" w:rsidRDefault="00051949">
            <w:pPr>
              <w:rPr>
                <w:b/>
              </w:rPr>
            </w:pPr>
            <w:r>
              <w:rPr>
                <w:b/>
              </w:rPr>
              <w:t>October 17</w:t>
            </w:r>
            <w:r w:rsidRPr="00051949">
              <w:rPr>
                <w:b/>
                <w:vertAlign w:val="superscript"/>
              </w:rPr>
              <w:t>th</w:t>
            </w:r>
            <w:r>
              <w:rPr>
                <w:b/>
              </w:rPr>
              <w:t>-November 18</w:t>
            </w:r>
            <w:r w:rsidRPr="00051949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 </w:t>
            </w:r>
          </w:p>
          <w:p w:rsidR="00594147" w:rsidRPr="00DB0C3F" w:rsidRDefault="00594147">
            <w:pPr>
              <w:rPr>
                <w:b/>
                <w:i/>
              </w:rPr>
            </w:pPr>
            <w:r w:rsidRPr="00DB0C3F">
              <w:rPr>
                <w:b/>
                <w:i/>
                <w:sz w:val="20"/>
              </w:rPr>
              <w:t>(SPEECH/COMMUNICATION)</w:t>
            </w:r>
          </w:p>
        </w:tc>
        <w:tc>
          <w:tcPr>
            <w:tcW w:w="2520" w:type="dxa"/>
          </w:tcPr>
          <w:p w:rsidR="00D23E00" w:rsidRPr="00595B04" w:rsidRDefault="00773FDE" w:rsidP="00D23E00">
            <w:pPr>
              <w:rPr>
                <w:b/>
              </w:rPr>
            </w:pPr>
            <w:r>
              <w:rPr>
                <w:b/>
              </w:rPr>
              <w:t>Module</w:t>
            </w:r>
            <w:r w:rsidR="0085783D">
              <w:rPr>
                <w:b/>
              </w:rPr>
              <w:t xml:space="preserve"> 4 </w:t>
            </w:r>
          </w:p>
          <w:p w:rsidR="007768CA" w:rsidRDefault="00051949">
            <w:pPr>
              <w:rPr>
                <w:b/>
              </w:rPr>
            </w:pPr>
            <w:r>
              <w:rPr>
                <w:b/>
              </w:rPr>
              <w:t>November 28</w:t>
            </w:r>
            <w:r w:rsidRPr="00051949">
              <w:rPr>
                <w:b/>
                <w:vertAlign w:val="superscript"/>
              </w:rPr>
              <w:t>th</w:t>
            </w:r>
            <w:r>
              <w:rPr>
                <w:b/>
              </w:rPr>
              <w:t>-December 16</w:t>
            </w:r>
            <w:r w:rsidRPr="00051949"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 w:rsidR="007768CA" w:rsidRPr="00595B04">
              <w:rPr>
                <w:b/>
              </w:rPr>
              <w:t xml:space="preserve"> </w:t>
            </w:r>
          </w:p>
          <w:p w:rsidR="006E198E" w:rsidRPr="00DB0C3F" w:rsidRDefault="006E198E">
            <w:pPr>
              <w:rPr>
                <w:b/>
                <w:i/>
              </w:rPr>
            </w:pPr>
            <w:r w:rsidRPr="00DB0C3F">
              <w:rPr>
                <w:b/>
                <w:i/>
              </w:rPr>
              <w:t>(IDENTIFYING YOUR PURPOSE/PATH)</w:t>
            </w:r>
          </w:p>
        </w:tc>
      </w:tr>
      <w:tr w:rsidR="00D23E00" w:rsidTr="006E198E">
        <w:tc>
          <w:tcPr>
            <w:tcW w:w="2326" w:type="dxa"/>
          </w:tcPr>
          <w:p w:rsidR="007768CA" w:rsidRPr="00595B04" w:rsidRDefault="007768CA"/>
          <w:p w:rsidR="00792D55" w:rsidRPr="00792D55" w:rsidRDefault="00792D55">
            <w:pPr>
              <w:rPr>
                <w:b/>
                <w:color w:val="FF0000"/>
              </w:rPr>
            </w:pPr>
            <w:r w:rsidRPr="00792D55">
              <w:rPr>
                <w:b/>
                <w:color w:val="FF0000"/>
              </w:rPr>
              <w:t>Proposed Assessments:</w:t>
            </w:r>
          </w:p>
          <w:p w:rsidR="00792D55" w:rsidRDefault="00792D55"/>
          <w:p w:rsidR="00594147" w:rsidRDefault="00594147" w:rsidP="00594147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>Freshmen Year Reflections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>Goal Setting &amp; Time Management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>Character Building &amp; Self-Improvement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>Personal Vision Statement</w:t>
            </w:r>
          </w:p>
          <w:p w:rsidR="00594147" w:rsidRDefault="00594147" w:rsidP="002A4827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>Interpersonal Relationships &amp;</w:t>
            </w:r>
            <w:r w:rsidRPr="00EE63BD">
              <w:t xml:space="preserve"> </w:t>
            </w:r>
            <w:r>
              <w:t>Conflict Resolution</w:t>
            </w:r>
            <w:r w:rsidR="002A4827">
              <w:t xml:space="preserve"> (</w:t>
            </w:r>
            <w:r>
              <w:t>Problem-Solving</w:t>
            </w:r>
            <w:r w:rsidR="002A4827">
              <w:t>)</w:t>
            </w:r>
          </w:p>
          <w:p w:rsidR="00792D55" w:rsidRDefault="00792D55" w:rsidP="00594147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>Learning Styles &amp; Multiple Intelligences</w:t>
            </w:r>
          </w:p>
          <w:p w:rsidR="00BE07C0" w:rsidRDefault="00BE07C0" w:rsidP="00594147">
            <w:pPr>
              <w:pStyle w:val="ListParagraph"/>
              <w:numPr>
                <w:ilvl w:val="0"/>
                <w:numId w:val="6"/>
              </w:numPr>
              <w:spacing w:after="200" w:line="276" w:lineRule="auto"/>
            </w:pPr>
            <w:r>
              <w:t>Personality Tests</w:t>
            </w:r>
          </w:p>
          <w:p w:rsidR="007768CA" w:rsidRDefault="007768CA" w:rsidP="002A4827">
            <w:pPr>
              <w:pStyle w:val="ListParagraph"/>
              <w:spacing w:after="200" w:line="276" w:lineRule="auto"/>
            </w:pPr>
          </w:p>
          <w:p w:rsidR="00D00DAE" w:rsidRDefault="00D00DAE" w:rsidP="002A4827">
            <w:pPr>
              <w:pStyle w:val="ListParagraph"/>
              <w:spacing w:after="200" w:line="276" w:lineRule="auto"/>
            </w:pPr>
          </w:p>
          <w:p w:rsidR="00D00DAE" w:rsidRDefault="00D00DAE" w:rsidP="002A4827">
            <w:pPr>
              <w:pStyle w:val="ListParagraph"/>
              <w:spacing w:after="200" w:line="276" w:lineRule="auto"/>
            </w:pPr>
            <w:r>
              <w:t>*Guest Speakers</w:t>
            </w:r>
          </w:p>
        </w:tc>
        <w:tc>
          <w:tcPr>
            <w:tcW w:w="3212" w:type="dxa"/>
          </w:tcPr>
          <w:p w:rsidR="007768CA" w:rsidRDefault="007768CA" w:rsidP="003804FF"/>
          <w:p w:rsidR="00776ED8" w:rsidRDefault="00773FDE" w:rsidP="003804FF">
            <w:pPr>
              <w:rPr>
                <w:b/>
                <w:color w:val="FF0000"/>
              </w:rPr>
            </w:pPr>
            <w:r w:rsidRPr="00792D55">
              <w:rPr>
                <w:b/>
                <w:color w:val="FF0000"/>
              </w:rPr>
              <w:t>Proposed Assessments:</w:t>
            </w:r>
          </w:p>
          <w:p w:rsidR="00594147" w:rsidRDefault="00594147" w:rsidP="003804FF">
            <w:pPr>
              <w:rPr>
                <w:b/>
                <w:color w:val="FF0000"/>
              </w:rPr>
            </w:pPr>
          </w:p>
          <w:p w:rsidR="00594147" w:rsidRPr="00792D55" w:rsidRDefault="00594147" w:rsidP="003804FF">
            <w:pPr>
              <w:rPr>
                <w:b/>
                <w:color w:val="FF0000"/>
              </w:rPr>
            </w:pPr>
          </w:p>
          <w:p w:rsidR="00594147" w:rsidRDefault="00594147" w:rsidP="0059414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Post Secondary Plans – College,</w:t>
            </w:r>
            <w:r w:rsidR="00BE07C0">
              <w:t xml:space="preserve"> Trade School</w:t>
            </w:r>
            <w:r>
              <w:t xml:space="preserve"> Military, Work Force)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College Research</w:t>
            </w:r>
            <w:r w:rsidR="004157E0">
              <w:t xml:space="preserve"> (HBCU’S, PWI’s, Four/Two Year Colleges, Trade Schools)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Career</w:t>
            </w:r>
            <w:r w:rsidR="009C34F2">
              <w:t xml:space="preserve"> Portfolio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Resumes/Cover Letters</w:t>
            </w:r>
          </w:p>
          <w:p w:rsidR="00AA19B8" w:rsidRDefault="00AA19B8" w:rsidP="0059414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Importance of References (Etiquette)</w:t>
            </w:r>
          </w:p>
          <w:p w:rsidR="00EF12F7" w:rsidRDefault="00594147" w:rsidP="00EF12F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 xml:space="preserve">Cornell Note-Taking </w:t>
            </w:r>
          </w:p>
          <w:p w:rsidR="00C03F76" w:rsidRDefault="00EF12F7" w:rsidP="0059414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Graduation Plan</w:t>
            </w:r>
          </w:p>
          <w:p w:rsidR="00C03F76" w:rsidRDefault="00594147" w:rsidP="00594147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G.P.A/Synergy &amp; Transcript Review</w:t>
            </w:r>
          </w:p>
          <w:p w:rsidR="00594147" w:rsidRDefault="00594147" w:rsidP="00594147">
            <w:pPr>
              <w:spacing w:after="200" w:line="276" w:lineRule="auto"/>
              <w:ind w:left="360"/>
            </w:pPr>
          </w:p>
          <w:p w:rsidR="00C03F76" w:rsidRPr="001756DB" w:rsidRDefault="001756DB" w:rsidP="00C03F76">
            <w:pPr>
              <w:pStyle w:val="ListParagraph"/>
              <w:spacing w:after="200" w:line="276" w:lineRule="auto"/>
              <w:rPr>
                <w:b/>
              </w:rPr>
            </w:pPr>
            <w:r w:rsidRPr="001756DB">
              <w:rPr>
                <w:b/>
              </w:rPr>
              <w:t>Field Trips:</w:t>
            </w:r>
          </w:p>
          <w:p w:rsidR="001756DB" w:rsidRDefault="001756DB" w:rsidP="00C03F76">
            <w:pPr>
              <w:pStyle w:val="ListParagraph"/>
              <w:spacing w:after="200" w:line="276" w:lineRule="auto"/>
            </w:pPr>
          </w:p>
          <w:p w:rsidR="001756DB" w:rsidRDefault="001756DB" w:rsidP="00C03F76">
            <w:pPr>
              <w:pStyle w:val="ListParagraph"/>
              <w:spacing w:after="200" w:line="276" w:lineRule="auto"/>
            </w:pPr>
            <w:r>
              <w:t>College Tours</w:t>
            </w:r>
          </w:p>
          <w:p w:rsidR="00776ED8" w:rsidRDefault="00776ED8" w:rsidP="003804FF"/>
          <w:p w:rsidR="00776ED8" w:rsidRDefault="00776ED8" w:rsidP="003804FF"/>
          <w:p w:rsidR="00776ED8" w:rsidRDefault="00776ED8" w:rsidP="003804FF"/>
          <w:p w:rsidR="00776ED8" w:rsidRDefault="00776ED8" w:rsidP="003804FF"/>
          <w:p w:rsidR="00776ED8" w:rsidRDefault="00776ED8" w:rsidP="003804FF"/>
          <w:p w:rsidR="007768CA" w:rsidRDefault="007768CA" w:rsidP="00594147"/>
        </w:tc>
        <w:tc>
          <w:tcPr>
            <w:tcW w:w="2700" w:type="dxa"/>
          </w:tcPr>
          <w:p w:rsidR="007768CA" w:rsidRDefault="007768CA"/>
          <w:p w:rsidR="00776ED8" w:rsidRPr="002853E0" w:rsidRDefault="00792D55">
            <w:pPr>
              <w:rPr>
                <w:b/>
                <w:color w:val="FF0000"/>
              </w:rPr>
            </w:pPr>
            <w:r w:rsidRPr="002853E0">
              <w:rPr>
                <w:b/>
                <w:color w:val="FF0000"/>
              </w:rPr>
              <w:t>Proposed Assessments:</w:t>
            </w:r>
          </w:p>
          <w:p w:rsidR="00776ED8" w:rsidRDefault="00776ED8"/>
          <w:p w:rsidR="00594147" w:rsidRDefault="00594147" w:rsidP="00594147"/>
          <w:p w:rsidR="004157E0" w:rsidRDefault="00594147" w:rsidP="004157E0">
            <w:pPr>
              <w:pStyle w:val="ListParagraph"/>
              <w:numPr>
                <w:ilvl w:val="0"/>
                <w:numId w:val="8"/>
              </w:numPr>
            </w:pPr>
            <w:r>
              <w:t>Speech/Communications</w:t>
            </w:r>
          </w:p>
          <w:p w:rsidR="00EF12F7" w:rsidRDefault="00EF12F7" w:rsidP="004157E0">
            <w:pPr>
              <w:pStyle w:val="ListParagraph"/>
              <w:numPr>
                <w:ilvl w:val="0"/>
                <w:numId w:val="8"/>
              </w:numPr>
            </w:pPr>
            <w:r>
              <w:t>Utilizing Resources</w:t>
            </w:r>
          </w:p>
          <w:p w:rsidR="0014602C" w:rsidRDefault="0014602C" w:rsidP="00594147">
            <w:pPr>
              <w:pStyle w:val="ListParagraph"/>
              <w:numPr>
                <w:ilvl w:val="0"/>
                <w:numId w:val="8"/>
              </w:numPr>
            </w:pPr>
            <w:r>
              <w:t>Jargon (Appropriate/inappropriate)</w:t>
            </w:r>
          </w:p>
          <w:p w:rsidR="006E198E" w:rsidRDefault="006E198E" w:rsidP="00594147">
            <w:pPr>
              <w:pStyle w:val="ListParagraph"/>
              <w:numPr>
                <w:ilvl w:val="0"/>
                <w:numId w:val="8"/>
              </w:numPr>
            </w:pPr>
            <w:r>
              <w:t>Ted Talk</w:t>
            </w:r>
          </w:p>
          <w:p w:rsidR="00865C7E" w:rsidRDefault="00865C7E" w:rsidP="00594147">
            <w:pPr>
              <w:pStyle w:val="ListParagraph"/>
              <w:numPr>
                <w:ilvl w:val="0"/>
                <w:numId w:val="8"/>
              </w:numPr>
            </w:pPr>
            <w:r>
              <w:t>Interview Skills</w:t>
            </w:r>
            <w:r w:rsidR="00CF4CF3">
              <w:t>/Mock Interview</w:t>
            </w:r>
            <w:r w:rsidR="00390C3F">
              <w:t xml:space="preserve"> (Panel)</w:t>
            </w:r>
          </w:p>
          <w:p w:rsidR="00865C7E" w:rsidRDefault="00865C7E" w:rsidP="00594147">
            <w:pPr>
              <w:pStyle w:val="ListParagraph"/>
              <w:numPr>
                <w:ilvl w:val="0"/>
                <w:numId w:val="8"/>
              </w:numPr>
            </w:pPr>
            <w:r>
              <w:t>Constructive Criticism</w:t>
            </w:r>
          </w:p>
          <w:p w:rsidR="006E198E" w:rsidRDefault="006E198E" w:rsidP="00594147">
            <w:pPr>
              <w:pStyle w:val="ListParagraph"/>
              <w:numPr>
                <w:ilvl w:val="0"/>
                <w:numId w:val="8"/>
              </w:numPr>
            </w:pPr>
            <w:r>
              <w:t>Professionalism/</w:t>
            </w:r>
          </w:p>
          <w:p w:rsidR="006E198E" w:rsidRDefault="006E198E" w:rsidP="006E198E">
            <w:pPr>
              <w:pStyle w:val="ListParagraph"/>
            </w:pPr>
            <w:r>
              <w:t>Attire</w:t>
            </w:r>
          </w:p>
          <w:p w:rsidR="006E198E" w:rsidRDefault="00EF12F7" w:rsidP="00594147">
            <w:pPr>
              <w:pStyle w:val="ListParagraph"/>
              <w:numPr>
                <w:ilvl w:val="0"/>
                <w:numId w:val="8"/>
              </w:numPr>
            </w:pPr>
            <w:r>
              <w:t xml:space="preserve">Utilizing </w:t>
            </w:r>
            <w:r w:rsidR="006E198E">
              <w:t>Notecards</w:t>
            </w:r>
          </w:p>
          <w:p w:rsidR="006E198E" w:rsidRDefault="006E198E" w:rsidP="00594147">
            <w:pPr>
              <w:pStyle w:val="ListParagraph"/>
              <w:numPr>
                <w:ilvl w:val="0"/>
                <w:numId w:val="8"/>
              </w:numPr>
            </w:pPr>
            <w:r>
              <w:t>Voice/Tone/Diction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8"/>
              </w:numPr>
              <w:spacing w:after="200" w:line="276" w:lineRule="auto"/>
            </w:pPr>
            <w:r>
              <w:t>Presentations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8"/>
              </w:numPr>
            </w:pPr>
            <w:r>
              <w:t>Public Speaking</w:t>
            </w:r>
          </w:p>
          <w:p w:rsidR="00594147" w:rsidRDefault="00594147" w:rsidP="00594147">
            <w:pPr>
              <w:pStyle w:val="ListParagraph"/>
              <w:numPr>
                <w:ilvl w:val="0"/>
                <w:numId w:val="8"/>
              </w:numPr>
            </w:pPr>
            <w:r>
              <w:t>Talent</w:t>
            </w:r>
            <w:r w:rsidR="00CD4FD4">
              <w:t>/Expression</w:t>
            </w:r>
            <w:r>
              <w:t xml:space="preserve"> Showcase</w:t>
            </w:r>
          </w:p>
          <w:p w:rsidR="00776ED8" w:rsidRDefault="00776ED8"/>
          <w:p w:rsidR="00776ED8" w:rsidRDefault="00776ED8"/>
          <w:p w:rsidR="00776ED8" w:rsidRDefault="00776ED8"/>
          <w:p w:rsidR="00776ED8" w:rsidRDefault="00D00DAE">
            <w:r>
              <w:t>*</w:t>
            </w:r>
            <w:r w:rsidR="001756DB">
              <w:t>Guest Speakers</w:t>
            </w:r>
            <w:r>
              <w:t xml:space="preserve"> </w:t>
            </w:r>
          </w:p>
          <w:p w:rsidR="00776ED8" w:rsidRDefault="00776ED8"/>
          <w:p w:rsidR="00776ED8" w:rsidRDefault="00776ED8"/>
          <w:p w:rsidR="007768CA" w:rsidRDefault="007768CA"/>
        </w:tc>
        <w:tc>
          <w:tcPr>
            <w:tcW w:w="2520" w:type="dxa"/>
          </w:tcPr>
          <w:p w:rsidR="007768CA" w:rsidRDefault="007768CA"/>
          <w:p w:rsidR="007768CA" w:rsidRDefault="002853E0">
            <w:pPr>
              <w:rPr>
                <w:b/>
                <w:color w:val="FF0000"/>
              </w:rPr>
            </w:pPr>
            <w:r w:rsidRPr="002853E0">
              <w:rPr>
                <w:b/>
                <w:color w:val="FF0000"/>
              </w:rPr>
              <w:t>Proposed Assessments:</w:t>
            </w:r>
          </w:p>
          <w:p w:rsidR="0041307C" w:rsidRDefault="0041307C">
            <w:pPr>
              <w:rPr>
                <w:b/>
                <w:color w:val="FF0000"/>
              </w:rPr>
            </w:pPr>
          </w:p>
          <w:p w:rsidR="00CF4CF3" w:rsidRDefault="00CF4CF3" w:rsidP="006E198E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Semester Review</w:t>
            </w:r>
          </w:p>
          <w:p w:rsidR="006E198E" w:rsidRDefault="006E198E" w:rsidP="006E198E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Mission Statement/Purpose Presentations</w:t>
            </w:r>
          </w:p>
          <w:p w:rsidR="00594147" w:rsidRDefault="006E198E" w:rsidP="006E198E">
            <w:pPr>
              <w:pStyle w:val="ListParagraph"/>
              <w:numPr>
                <w:ilvl w:val="0"/>
                <w:numId w:val="5"/>
              </w:numPr>
              <w:spacing w:after="200" w:line="276" w:lineRule="auto"/>
            </w:pPr>
            <w:r>
              <w:t>Blog/</w:t>
            </w:r>
            <w:r w:rsidR="00594147">
              <w:t>Online Portfolio</w:t>
            </w:r>
          </w:p>
          <w:p w:rsidR="007768CA" w:rsidRDefault="007768CA" w:rsidP="00594147"/>
        </w:tc>
      </w:tr>
    </w:tbl>
    <w:p w:rsidR="00D23E00" w:rsidRDefault="00D23E00"/>
    <w:sectPr w:rsidR="00D23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17B5" w:rsidRDefault="003217B5" w:rsidP="00F23E38">
      <w:pPr>
        <w:spacing w:after="0" w:line="240" w:lineRule="auto"/>
      </w:pPr>
      <w:r>
        <w:separator/>
      </w:r>
    </w:p>
  </w:endnote>
  <w:endnote w:type="continuationSeparator" w:id="0">
    <w:p w:rsidR="003217B5" w:rsidRDefault="003217B5" w:rsidP="00F23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17B5" w:rsidRDefault="003217B5" w:rsidP="00F23E38">
      <w:pPr>
        <w:spacing w:after="0" w:line="240" w:lineRule="auto"/>
      </w:pPr>
      <w:r>
        <w:separator/>
      </w:r>
    </w:p>
  </w:footnote>
  <w:footnote w:type="continuationSeparator" w:id="0">
    <w:p w:rsidR="003217B5" w:rsidRDefault="003217B5" w:rsidP="00F23E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C0167"/>
    <w:multiLevelType w:val="hybridMultilevel"/>
    <w:tmpl w:val="F63AC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67D35"/>
    <w:multiLevelType w:val="hybridMultilevel"/>
    <w:tmpl w:val="6D304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F66193"/>
    <w:multiLevelType w:val="hybridMultilevel"/>
    <w:tmpl w:val="23388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0F6FFE"/>
    <w:multiLevelType w:val="hybridMultilevel"/>
    <w:tmpl w:val="532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CC35C6"/>
    <w:multiLevelType w:val="hybridMultilevel"/>
    <w:tmpl w:val="60DAF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2403BD"/>
    <w:multiLevelType w:val="hybridMultilevel"/>
    <w:tmpl w:val="0D840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40237"/>
    <w:multiLevelType w:val="hybridMultilevel"/>
    <w:tmpl w:val="A2B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BF4192"/>
    <w:multiLevelType w:val="hybridMultilevel"/>
    <w:tmpl w:val="42669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GyMDUwMTKxNDAxszBW0lEKTi0uzszPAykwrAUA8Q8eIiwAAAA="/>
  </w:docVars>
  <w:rsids>
    <w:rsidRoot w:val="00F23E38"/>
    <w:rsid w:val="00051949"/>
    <w:rsid w:val="00072267"/>
    <w:rsid w:val="000A6C39"/>
    <w:rsid w:val="00143EEA"/>
    <w:rsid w:val="0014602C"/>
    <w:rsid w:val="001756DB"/>
    <w:rsid w:val="001C030E"/>
    <w:rsid w:val="001C0DA7"/>
    <w:rsid w:val="001F1277"/>
    <w:rsid w:val="002853E0"/>
    <w:rsid w:val="002A4827"/>
    <w:rsid w:val="003217B5"/>
    <w:rsid w:val="003804FF"/>
    <w:rsid w:val="00390C3F"/>
    <w:rsid w:val="003D6AA6"/>
    <w:rsid w:val="004051E2"/>
    <w:rsid w:val="0041307C"/>
    <w:rsid w:val="004157E0"/>
    <w:rsid w:val="00594147"/>
    <w:rsid w:val="00595B04"/>
    <w:rsid w:val="00624EA8"/>
    <w:rsid w:val="006E198E"/>
    <w:rsid w:val="00773FDE"/>
    <w:rsid w:val="007768CA"/>
    <w:rsid w:val="00776ED8"/>
    <w:rsid w:val="00792D55"/>
    <w:rsid w:val="007E5177"/>
    <w:rsid w:val="0085783D"/>
    <w:rsid w:val="00865C7E"/>
    <w:rsid w:val="008C486B"/>
    <w:rsid w:val="009B291A"/>
    <w:rsid w:val="009C34F2"/>
    <w:rsid w:val="00AA19B8"/>
    <w:rsid w:val="00AE0441"/>
    <w:rsid w:val="00BE07C0"/>
    <w:rsid w:val="00C03F76"/>
    <w:rsid w:val="00C64C33"/>
    <w:rsid w:val="00CD4FD4"/>
    <w:rsid w:val="00CE061E"/>
    <w:rsid w:val="00CF4CF3"/>
    <w:rsid w:val="00D00DAE"/>
    <w:rsid w:val="00D23E00"/>
    <w:rsid w:val="00DB0C3F"/>
    <w:rsid w:val="00E27C89"/>
    <w:rsid w:val="00E9713E"/>
    <w:rsid w:val="00EF12F7"/>
    <w:rsid w:val="00F14398"/>
    <w:rsid w:val="00F23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3E887-8737-4CDB-8455-B55DC2426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E38"/>
  </w:style>
  <w:style w:type="paragraph" w:styleId="Footer">
    <w:name w:val="footer"/>
    <w:basedOn w:val="Normal"/>
    <w:link w:val="FooterChar"/>
    <w:uiPriority w:val="99"/>
    <w:unhideWhenUsed/>
    <w:rsid w:val="00F2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E38"/>
  </w:style>
  <w:style w:type="table" w:styleId="TableGrid">
    <w:name w:val="Table Grid"/>
    <w:basedOn w:val="TableNormal"/>
    <w:uiPriority w:val="39"/>
    <w:rsid w:val="00D23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6C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76E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bb County School District</Company>
  <LinksUpToDate>false</LinksUpToDate>
  <CharactersWithSpaces>1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Williams</dc:creator>
  <cp:keywords/>
  <dc:description/>
  <cp:lastModifiedBy>Janerria Hargrove</cp:lastModifiedBy>
  <cp:revision>2</cp:revision>
  <dcterms:created xsi:type="dcterms:W3CDTF">2016-07-29T16:58:00Z</dcterms:created>
  <dcterms:modified xsi:type="dcterms:W3CDTF">2016-07-29T16:58:00Z</dcterms:modified>
</cp:coreProperties>
</file>